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1" w:name="internship-application-letter"/>
    <w:p>
      <w:pPr>
        <w:pStyle w:val="Heading1"/>
      </w:pPr>
      <w:r>
        <w:t xml:space="preserve">INTERNSHIP APPLICATION LETTER</w:t>
      </w:r>
    </w:p>
    <w:bookmarkStart w:id="20" w:name="X2d29a779741b08b257903017cd2b9fd6a2641b5"/>
    <w:p>
      <w:pPr>
        <w:pStyle w:val="Heading2"/>
      </w:pPr>
      <w:r>
        <w:t xml:space="preserve">Nursing Internship Opportunity | Sydney, Australia</w:t>
      </w:r>
    </w:p>
    <w:bookmarkEnd w:id="20"/>
    <w:bookmarkEnd w:id="21"/>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 Profile (Optional)]</w:t>
      </w:r>
    </w:p>
    <w:p>
      <w:pPr>
        <w:pStyle w:val="BodyText"/>
      </w:pPr>
      <w:r>
        <w:t xml:space="preserve">[Recipient Name]</w:t>
      </w:r>
    </w:p>
    <w:p>
      <w:pPr>
        <w:pStyle w:val="BodyText"/>
      </w:pPr>
      <w:r>
        <w:t xml:space="preserve">[Title, e.g., Nursing Education Manager]</w:t>
      </w:r>
    </w:p>
    <w:p>
      <w:pPr>
        <w:pStyle w:val="BodyText"/>
      </w:pPr>
      <w:r>
        <w:t xml:space="preserve">[Healthcare Facility Name]</w:t>
      </w:r>
    </w:p>
    <w:p>
      <w:pPr>
        <w:pStyle w:val="BodyText"/>
      </w:pPr>
      <w:r>
        <w:t xml:space="preserve">[Facility Address]</w:t>
      </w:r>
    </w:p>
    <w:p>
      <w:pPr>
        <w:pStyle w:val="BodyText"/>
      </w:pPr>
      <w:r>
        <w:t xml:space="preserve">Sydney, New South Wales [Postcode]</w:t>
      </w:r>
    </w:p>
    <w:bookmarkStart w:id="22" w:name="Xb30bc4494d8e956e9d86218a45f5407a16d22f4"/>
    <w:p>
      <w:pPr>
        <w:pStyle w:val="Heading3"/>
      </w:pPr>
      <w:r>
        <w:t xml:space="preserve">Subject: Internship Application for Nursing Position at [Healthcare Facility]</w:t>
      </w:r>
    </w:p>
    <w:p>
      <w:pPr>
        <w:pStyle w:val="FirstParagraph"/>
      </w:pPr>
      <w:r>
        <w:t xml:space="preserve">Dear [Mr./Ms./Mx. Last Name],</w:t>
      </w:r>
    </w:p>
    <w:bookmarkEnd w:id="22"/>
    <w:p>
      <w:pPr>
        <w:pStyle w:val="BodyText"/>
      </w:pPr>
      <w:r>
        <w:t xml:space="preserve">As a passionate and dedicated nursing student completing my Bachelor of Nursing at the University of Sydney, I am writing to express my enthusiastic interest in the Nursing Internship Program at your esteemed healthcare facility in Australia Sydney. This Internship Application Letter represents not merely a formal submission, but a heartfelt declaration of my commitment to contribute meaningfully to the Australian healthcare landscape while advancing my professional journey under expert mentorship.</w:t>
      </w:r>
    </w:p>
    <w:p>
      <w:pPr>
        <w:pStyle w:val="BodyText"/>
      </w:pPr>
      <w:r>
        <w:t xml:space="preserve">My decision to pursue nursing as a career was forged during volunteer work at St. Vincent's Hospital in Sydney, where I witnessed firsthand how compassionate care transforms patient experiences. This experience solidified my resolve to become a registered Nurse in Australia Sydney—a region renowned for its world-class healthcare infrastructure and multicultural approach to patient-centered care. I have meticulously researched your facility’s reputation for excellence in clinical education, particularly your innovative mentorship model that aligns with the Australian Nursing and Midwifery Council (ANMC) standards. As an aspiring Nurse who values evidence-based practice, I am eager to immerse myself in this environment where theoretical knowledge meets real-world application.</w:t>
      </w:r>
    </w:p>
    <w:p>
      <w:pPr>
        <w:pStyle w:val="BodyText"/>
      </w:pPr>
      <w:r>
        <w:t xml:space="preserve">Throughout my academic training, I have cultivated a robust foundation aligned with the competencies required for nursing practice in Australia Sydney. My clinical rotations at Royal Prince Alfred Hospital exposed me to diverse patient populations across medical-surgical, emergency, and community care settings—a critical preparation for the dynamic healthcare environment of Sydney. I specialized in trauma assessment during a placement at St George Hospital, where I honed my ability to rapidly analyze patient conditions and collaborate with multidisciplinary teams under pressure. These experiences were deeply enriched by my participation in the "Nursing Leadership Pathway" program, which emphasized cultural safety—a non-negotiable priority in Australia Sydney’s healthcare ethos given its diverse communities.</w:t>
      </w:r>
    </w:p>
    <w:p>
      <w:pPr>
        <w:pStyle w:val="BodyText"/>
      </w:pPr>
      <w:r>
        <w:t xml:space="preserve">What distinguishes me as a candidate for this Nursing Internship is my proactive approach to professional development. I have completed certifications in Advanced Cardiac Life Support (ACLS), Infection Control, and Mental Health First Aid—all recognized under Australian standards. More significantly, I immersed myself in understanding the unique challenges of Australia Sydney’s healthcare system through the "Sydney Health Equity Project," where I analyzed barriers faced by Indigenous communities accessing care. This project reinforced my belief that ethical nursing practice requires both clinical excellence and cultural humility—a philosophy I aim to embody as your intern.</w:t>
      </w:r>
    </w:p>
    <w:p>
      <w:pPr>
        <w:pStyle w:val="BodyText"/>
      </w:pPr>
      <w:r>
        <w:t xml:space="preserve">My motivation extends beyond professional growth; it is deeply personal. Having grown up in a multicultural suburb of Sydney, I understand the profound impact of accessible healthcare on community well-being. My grandmother’s experience navigating the Australian health system after her stroke inspired my commitment to advocating for patients with complex needs—a value I will bring to every interaction as part of your Nursing team. In Australia Sydney, where healthcare disparities persist despite world-class facilities, I am driven to contribute to equitable care through this Internship Application Letter and beyond.</w:t>
      </w:r>
    </w:p>
    <w:p>
      <w:pPr>
        <w:pStyle w:val="BodyText"/>
      </w:pPr>
      <w:r>
        <w:t xml:space="preserve">I have attached my resume detailing academic achievements, clinical hours (including 1200+ supervised hours across six rotations), and references from Australian-registered Nurses. My transcript demonstrates consistent excellence in key subjects: Pathophysiology, Nursing Ethics, and Clinical Decision-Making—each aligned with the National Safety and Quality Health Service (NSQHS) Standards. I am also certified in CPR through the Australian Resuscitation Council, ensuring I meet all safety protocols required for clinical practice in Sydney.</w:t>
      </w:r>
    </w:p>
    <w:p>
      <w:pPr>
        <w:pStyle w:val="BodyText"/>
      </w:pPr>
      <w:r>
        <w:t xml:space="preserve">What excites me most about this opportunity is your facility’s commitment to supporting new Nurse interns through structured learning plans and mentorship from experienced clinicians like yourself. I am particularly drawn to your "Transition to Practice" initiative, which bridges academic knowledge with the nuanced realities of Australia Sydney’s public health system. Having observed how this program nurtured confidence in recent graduates during my placements, I am confident it will empower me to contribute effectively from day one while growing into a compassionate, competent Nurse.</w:t>
      </w:r>
    </w:p>
    <w:p>
      <w:pPr>
        <w:pStyle w:val="BodyText"/>
      </w:pPr>
      <w:r>
        <w:t xml:space="preserve">As I prepare for registration with the Nursing and Midwifery Board of Australia (NMBA), I am committed to adhering strictly to the NMBA’s Code of Conduct. My understanding extends beyond documentation; it encompasses respecting patient autonomy in culturally diverse settings—a principle vital for success in Australia Sydney. Whether administering medications safely, communicating effectively with patients from non-English backgrounds, or documenting care with precision, I approach every task through this ethical lens.</w:t>
      </w:r>
    </w:p>
    <w:p>
      <w:pPr>
        <w:pStyle w:val="BodyText"/>
      </w:pPr>
      <w:r>
        <w:t xml:space="preserve">I am eager to bring my energy and dedication to your team during the upcoming internship cohort. My availability begins on [Start Date], and I am prepared to complete all required pre-internship screenings including police checks, vaccinations, and mandatory training modules as mandated by NSW Health. I would welcome the opportunity to discuss how my proactive attitude, academic rigor, and genuine passion for nursing in Australia Sydney can benefit your patients and staff.</w:t>
      </w:r>
    </w:p>
    <w:p>
      <w:pPr>
        <w:pStyle w:val="BodyText"/>
      </w:pPr>
      <w:r>
        <w:t xml:space="preserve">Thank you for considering my Internship Application Letter. I have attached all required documentation and am available for an interview at your earliest convenience. Please feel free to contact me via email or phone to arrange a discussion about how I can contribute as the next Nurse intern in Australia Sydney’s most compassionate healthcare environment.</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Resume, Academic Transcript, Certifications (ACLS, Mental Health First Aid), References</w:t>
      </w:r>
    </w:p>
    <w:p>
      <w:pPr>
        <w:pStyle w:val="BodyText"/>
      </w:pPr>
      <w:r>
        <w:t xml:space="preserve">This Internship Application Letter has been written in compliance with Australian nursing standards and reflects the cultural context of Sydney healthcare.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Australia Sydney</dc:title>
  <dc:creator/>
  <dc:language>en</dc:language>
  <cp:keywords/>
  <dcterms:created xsi:type="dcterms:W3CDTF">2026-07-22T12:07:38Z</dcterms:created>
  <dcterms:modified xsi:type="dcterms:W3CDTF">2026-07-22T12:07:38Z</dcterms:modified>
</cp:coreProperties>
</file>

<file path=docProps/custom.xml><?xml version="1.0" encoding="utf-8"?>
<Properties xmlns="http://schemas.openxmlformats.org/officeDocument/2006/custom-properties" xmlns:vt="http://schemas.openxmlformats.org/officeDocument/2006/docPropsVTypes"/>
</file>